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e tiencha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encha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01 W Keeney St,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hairican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359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6/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